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1A966" w14:textId="77777777" w:rsidR="00D35003" w:rsidRDefault="00000000">
      <w:pPr>
        <w:pStyle w:val="Cmsor1"/>
      </w:pPr>
      <w:bookmarkStart w:id="0" w:name="szakmai-önéletrajz"/>
      <w:r>
        <w:t>Szakmai önéletrajz</w:t>
      </w:r>
    </w:p>
    <w:p w14:paraId="39EC7C6E" w14:textId="77777777" w:rsidR="00D35003" w:rsidRDefault="00000000">
      <w:pPr>
        <w:pStyle w:val="Cmsor2"/>
      </w:pPr>
      <w:bookmarkStart w:id="1" w:name="angelika-osullivan-phd"/>
      <w:r>
        <w:t>Angelika O’Sullivan (PhD)</w:t>
      </w:r>
    </w:p>
    <w:p w14:paraId="406E61A7" w14:textId="77777777" w:rsidR="00D35003" w:rsidRDefault="00000000">
      <w:pPr>
        <w:pStyle w:val="FirstParagraph"/>
      </w:pPr>
      <w:r>
        <w:t>43 Asterweg, Gießen, 35390, Németország</w:t>
      </w:r>
      <w:r>
        <w:br/>
        <w:t>004917623548702</w:t>
      </w:r>
      <w:r>
        <w:br/>
        <w:t>aosullivan@gmx.net</w:t>
      </w:r>
    </w:p>
    <w:p w14:paraId="65A50767" w14:textId="77777777" w:rsidR="00D35003" w:rsidRDefault="00000000">
      <w:pPr>
        <w:pStyle w:val="Szvegtrzs"/>
      </w:pPr>
      <w:r>
        <w:t>Születési dátum: 1974. június 27.</w:t>
      </w:r>
      <w:r>
        <w:br/>
        <w:t>Születési hely: Miskolc, Magyarország</w:t>
      </w:r>
      <w:r>
        <w:br/>
        <w:t>Állampolgárság: magyar és német (állandó németországi lakos)</w:t>
      </w:r>
    </w:p>
    <w:p w14:paraId="0719DC0E" w14:textId="77777777" w:rsidR="00D35003" w:rsidRDefault="00000000">
      <w:r>
        <w:pict w14:anchorId="7C1E0F78">
          <v:rect id="_x0000_i1073" style="width:0;height:1.5pt" o:hralign="center" o:hrstd="t" o:hr="t"/>
        </w:pict>
      </w:r>
    </w:p>
    <w:p w14:paraId="061BAC34" w14:textId="77777777" w:rsidR="00D35003" w:rsidRDefault="00000000">
      <w:pPr>
        <w:pStyle w:val="Cmsor1"/>
      </w:pPr>
      <w:bookmarkStart w:id="2" w:name="szakmai-tapasztalat"/>
      <w:bookmarkEnd w:id="0"/>
      <w:bookmarkEnd w:id="1"/>
      <w:r>
        <w:t>Szakmai tapasztalat</w:t>
      </w:r>
    </w:p>
    <w:p w14:paraId="6EA9F352" w14:textId="77777777" w:rsidR="00D35003" w:rsidRDefault="00000000">
      <w:pPr>
        <w:pStyle w:val="Cmsor2"/>
      </w:pPr>
      <w:bookmarkStart w:id="3" w:name="szakmai-összefoglaló"/>
      <w:r>
        <w:t>Szakmai összefoglaló</w:t>
      </w:r>
    </w:p>
    <w:p w14:paraId="08E885FB" w14:textId="58CE7CCC" w:rsidR="00D35003" w:rsidRDefault="00EC0C39" w:rsidP="00EC0C39">
      <w:pPr>
        <w:pStyle w:val="FirstParagraph"/>
        <w:jc w:val="both"/>
      </w:pPr>
      <w:r>
        <w:t xml:space="preserve">Angelika </w:t>
      </w:r>
      <w:r w:rsidR="00000000">
        <w:t>O’Sullivan német nyelvészetből szerzett doktori fokozatot, és több mint nyolc éve tanít német nyelvet, integrációs kurzusokat, valamint szakmai nyelvi képzéseket.</w:t>
      </w:r>
    </w:p>
    <w:p w14:paraId="5B68A4F4" w14:textId="049679AD" w:rsidR="00D35003" w:rsidRDefault="00000000" w:rsidP="00EC0C39">
      <w:pPr>
        <w:pStyle w:val="Szvegtrzs"/>
        <w:jc w:val="both"/>
      </w:pPr>
      <w:r>
        <w:t>Feladatai közé tartozik az új hallgatók szintfelmérése, az órák előkészítése, lebonyolítása és utókövetése, vizsgák lebonyolítása és javítása, a résztvevők jelenlétének dokumentálása, valamint írásbeli és szóbeli vizsgák értékelése. Büszke hallgatói magas sikerességi arányára (80% felett), valamint az oktatói munkájáról kapott kiváló visszajelzésekre. O’Sullivan tovább mélyítette érdeklődését a felnőttképzés pedagógiája iránt, emellett magas szintű angol nyelvi tanulmányokat folytatott annak érdekében, hogy jobban megértse a tanulók tanulási nehézségeit.</w:t>
      </w:r>
    </w:p>
    <w:p w14:paraId="588D1C60" w14:textId="77777777" w:rsidR="00D35003" w:rsidRDefault="00000000" w:rsidP="00EC0C39">
      <w:pPr>
        <w:pStyle w:val="Szvegtrzs"/>
        <w:jc w:val="both"/>
      </w:pPr>
      <w:r>
        <w:t>Akadémiai képzettsége mellett több mint 17 éves szakmai tapasztalattal rendelkezik szabadúszó fordítóként és tolmácsként különböző németországi és magyarországi tudományos intézmények számára. Több régészeti kiadvány német és orosz nyelvű szerkesztésével bízták meg.</w:t>
      </w:r>
    </w:p>
    <w:p w14:paraId="388672C1" w14:textId="77777777" w:rsidR="00D35003" w:rsidRDefault="00000000">
      <w:pPr>
        <w:pStyle w:val="Cmsor3"/>
      </w:pPr>
      <w:bookmarkStart w:id="4" w:name="jelenleg"/>
      <w:r>
        <w:t>2017.10 – jelenleg</w:t>
      </w:r>
    </w:p>
    <w:p w14:paraId="18ED34D3" w14:textId="4BD13631" w:rsidR="00D35003" w:rsidRDefault="00000000">
      <w:pPr>
        <w:pStyle w:val="FirstParagraph"/>
      </w:pPr>
      <w:r>
        <w:rPr>
          <w:b/>
          <w:bCs/>
        </w:rPr>
        <w:t xml:space="preserve">Pedagógiai asszisztens </w:t>
      </w:r>
      <w:r>
        <w:br/>
        <w:t>Integrációs és szaknyelvi kurzusok oktatása (az alfabetizációs szinttől C1 szintig)</w:t>
      </w:r>
      <w:r>
        <w:br/>
        <w:t>Résztvevői tanácsadás, szintfelmérők lebonyolítása, belső adatbázis kezelése</w:t>
      </w:r>
      <w:r>
        <w:br/>
        <w:t>Sprache und Bildung GmbH, Wetzlar, Németország</w:t>
      </w:r>
    </w:p>
    <w:p w14:paraId="5F104CE8" w14:textId="77777777" w:rsidR="00D35003" w:rsidRDefault="00000000">
      <w:pPr>
        <w:pStyle w:val="Cmsor3"/>
      </w:pPr>
      <w:bookmarkStart w:id="5" w:name="section"/>
      <w:bookmarkEnd w:id="4"/>
      <w:r>
        <w:t>2016.12 – 2017.10</w:t>
      </w:r>
    </w:p>
    <w:p w14:paraId="0F633A59" w14:textId="3029B9FF" w:rsidR="00D35003" w:rsidRDefault="00000000">
      <w:pPr>
        <w:pStyle w:val="FirstParagraph"/>
      </w:pPr>
      <w:r>
        <w:rPr>
          <w:b/>
          <w:bCs/>
        </w:rPr>
        <w:t xml:space="preserve">Némettanár (DaF) integrációs kurzusokon (A1–B1) </w:t>
      </w:r>
      <w:r>
        <w:br/>
        <w:t>Internationaler Bund (IB) Südwest gGmbH, Wetzlar, Németország</w:t>
      </w:r>
    </w:p>
    <w:p w14:paraId="6CC2288B" w14:textId="77777777" w:rsidR="00D35003" w:rsidRDefault="00000000">
      <w:pPr>
        <w:pStyle w:val="Cmsor3"/>
      </w:pPr>
      <w:bookmarkStart w:id="6" w:name="section-1"/>
      <w:bookmarkEnd w:id="5"/>
      <w:r>
        <w:lastRenderedPageBreak/>
        <w:t>2016.03 – 2016.12</w:t>
      </w:r>
    </w:p>
    <w:p w14:paraId="6F9A4FE2" w14:textId="77777777" w:rsidR="00D35003" w:rsidRDefault="00000000">
      <w:pPr>
        <w:pStyle w:val="FirstParagraph"/>
      </w:pPr>
      <w:r>
        <w:rPr>
          <w:b/>
          <w:bCs/>
        </w:rPr>
        <w:t>Kereskedelmi asszisztens</w:t>
      </w:r>
      <w:r>
        <w:br/>
        <w:t>Ügyfélszolgálat / szállítmányozás</w:t>
      </w:r>
      <w:r>
        <w:br/>
        <w:t>Ügyfélszolgálat, angol nyelvű levelezés, panaszkezelés, riportkészítés, fuvarfoglalás különböző külső szállítmányozási rendszerekben</w:t>
      </w:r>
      <w:r>
        <w:br/>
        <w:t>UPS SCS GmbH &amp; Co. OHG, Butzbach, Németország</w:t>
      </w:r>
    </w:p>
    <w:p w14:paraId="0DF786D1" w14:textId="77777777" w:rsidR="00D35003" w:rsidRDefault="00000000">
      <w:pPr>
        <w:pStyle w:val="Cmsor3"/>
      </w:pPr>
      <w:bookmarkStart w:id="7" w:name="section-2"/>
      <w:bookmarkEnd w:id="6"/>
      <w:r>
        <w:t>2015.12 – 2016.02</w:t>
      </w:r>
    </w:p>
    <w:p w14:paraId="6BFBC130" w14:textId="7F65559F" w:rsidR="00D35003" w:rsidRDefault="00000000">
      <w:pPr>
        <w:pStyle w:val="FirstParagraph"/>
      </w:pPr>
      <w:r>
        <w:rPr>
          <w:b/>
          <w:bCs/>
        </w:rPr>
        <w:t xml:space="preserve">Némettanár A1 szintű menekültkurzuson </w:t>
      </w:r>
      <w:r>
        <w:br/>
        <w:t>A Szövetségi Munkaügyi Hivatal bevezető kurzusa</w:t>
      </w:r>
      <w:r>
        <w:br/>
        <w:t>Internationaler Bund (IB) Südwest gGmbH, Wetzlar, Németország</w:t>
      </w:r>
    </w:p>
    <w:p w14:paraId="342F304B" w14:textId="77777777" w:rsidR="00D35003" w:rsidRDefault="00000000">
      <w:pPr>
        <w:pStyle w:val="Cmsor3"/>
      </w:pPr>
      <w:bookmarkStart w:id="8" w:name="section-3"/>
      <w:bookmarkEnd w:id="7"/>
      <w:r>
        <w:t>2006.02 – 2016.03</w:t>
      </w:r>
    </w:p>
    <w:p w14:paraId="115C8FC8" w14:textId="6D92B4A9" w:rsidR="00D35003" w:rsidRDefault="00000000">
      <w:pPr>
        <w:pStyle w:val="FirstParagraph"/>
      </w:pPr>
      <w:r>
        <w:rPr>
          <w:b/>
          <w:bCs/>
        </w:rPr>
        <w:t xml:space="preserve">Adminisztráció / logisztika </w:t>
      </w:r>
      <w:r>
        <w:br/>
        <w:t>Ügyfélszolgálat, angol és német nyelvű levelezés, belső projektkoordináció képviselete, munkatársak képzése</w:t>
      </w:r>
      <w:r>
        <w:br/>
        <w:t>Kitüntetés: „A hónap dolgozója” (2013. augusztus)</w:t>
      </w:r>
      <w:r>
        <w:br/>
        <w:t>United Parcel Service Deutschland Inc. &amp; Co. OHG, Gießen, Németország</w:t>
      </w:r>
    </w:p>
    <w:p w14:paraId="270499AA" w14:textId="77777777" w:rsidR="00D35003" w:rsidRDefault="00000000">
      <w:r>
        <w:pict w14:anchorId="28446D26">
          <v:rect id="_x0000_i1074" style="width:0;height:1.5pt" o:hralign="center" o:hrstd="t" o:hr="t"/>
        </w:pict>
      </w:r>
    </w:p>
    <w:p w14:paraId="7687D676" w14:textId="77777777" w:rsidR="00D35003" w:rsidRDefault="00000000">
      <w:pPr>
        <w:pStyle w:val="Cmsor1"/>
      </w:pPr>
      <w:bookmarkStart w:id="9" w:name="tanulmányok-és-képzés"/>
      <w:bookmarkEnd w:id="2"/>
      <w:bookmarkEnd w:id="3"/>
      <w:bookmarkEnd w:id="8"/>
      <w:r>
        <w:t>Tanulmányok és képzés</w:t>
      </w:r>
    </w:p>
    <w:p w14:paraId="543B668D" w14:textId="77777777" w:rsidR="00D35003" w:rsidRDefault="00000000">
      <w:pPr>
        <w:pStyle w:val="Cmsor3"/>
      </w:pPr>
      <w:bookmarkStart w:id="10" w:name="section-4"/>
      <w:r>
        <w:t>2006.02 – 2022.12</w:t>
      </w:r>
    </w:p>
    <w:p w14:paraId="05DA0877" w14:textId="77777777" w:rsidR="00D35003" w:rsidRDefault="00000000">
      <w:pPr>
        <w:pStyle w:val="FirstParagraph"/>
      </w:pPr>
      <w:r>
        <w:rPr>
          <w:b/>
          <w:bCs/>
        </w:rPr>
        <w:t>Szakfordító és szerkesztő régészeti szövegekhez (orosz–német, magyar–német) (szabadúszó)</w:t>
      </w:r>
      <w:r>
        <w:br/>
        <w:t>Römisch-Germanisches Zentralmuseum, Mainz, Németország</w:t>
      </w:r>
      <w:r>
        <w:br/>
        <w:t>Magyar Tudományos Akadémia Régészeti Intézete, Budapest, Magyarország</w:t>
      </w:r>
    </w:p>
    <w:p w14:paraId="18837D86" w14:textId="77777777" w:rsidR="00D35003" w:rsidRDefault="00000000">
      <w:pPr>
        <w:pStyle w:val="Cmsor3"/>
      </w:pPr>
      <w:bookmarkStart w:id="11" w:name="jelenleg-1"/>
      <w:bookmarkEnd w:id="10"/>
      <w:r>
        <w:t>2006.05 – jelenleg</w:t>
      </w:r>
    </w:p>
    <w:p w14:paraId="07732B51" w14:textId="77777777" w:rsidR="00D35003" w:rsidRDefault="00000000">
      <w:pPr>
        <w:pStyle w:val="FirstParagraph"/>
      </w:pPr>
      <w:r>
        <w:rPr>
          <w:b/>
          <w:bCs/>
        </w:rPr>
        <w:t>Konszekutív tolmácsolás, fordítás</w:t>
      </w:r>
      <w:r>
        <w:br/>
        <w:t>Sprachendienst Gehring, Wetzlar, Németország</w:t>
      </w:r>
      <w:r>
        <w:br/>
        <w:t>Ars Lingua, Gießen, Németország</w:t>
      </w:r>
      <w:r>
        <w:br/>
        <w:t>Übersetzungsbüro Ortac, Gießen, Németország</w:t>
      </w:r>
    </w:p>
    <w:p w14:paraId="6851674A" w14:textId="77777777" w:rsidR="00D35003" w:rsidRDefault="00000000">
      <w:pPr>
        <w:pStyle w:val="Cmsor3"/>
      </w:pPr>
      <w:bookmarkStart w:id="12" w:name="section-5"/>
      <w:bookmarkEnd w:id="11"/>
      <w:r>
        <w:t>2011.07 – 2013.06</w:t>
      </w:r>
    </w:p>
    <w:p w14:paraId="15F469D0" w14:textId="77777777" w:rsidR="00D35003" w:rsidRDefault="00000000">
      <w:pPr>
        <w:pStyle w:val="FirstParagraph"/>
      </w:pPr>
      <w:r>
        <w:rPr>
          <w:b/>
          <w:bCs/>
        </w:rPr>
        <w:t>Doktori disszertáció (magna cum laude)</w:t>
      </w:r>
      <w:r>
        <w:br/>
        <w:t>Doktori értekezés:</w:t>
      </w:r>
      <w:r>
        <w:br/>
        <w:t>„Waffenbezeichnungen in althochdeutschen Glossen: Sprach- und kulturhistorische Analysen und Wörterbuch”</w:t>
      </w:r>
      <w:r>
        <w:br/>
      </w:r>
      <w:r>
        <w:lastRenderedPageBreak/>
        <w:t>(Fegyvermegnevezések az ófelnémet glosszákban: nyelvi és kultúrtörténeti elemzések és szótár)</w:t>
      </w:r>
    </w:p>
    <w:p w14:paraId="5C8C0190" w14:textId="77777777" w:rsidR="00D35003" w:rsidRDefault="00000000">
      <w:pPr>
        <w:pStyle w:val="Szvegtrzs"/>
      </w:pPr>
      <w:r>
        <w:t>Modern Nyelvek Kara / Ruprecht Karls Egyetem, Heidelberg, Németország</w:t>
      </w:r>
    </w:p>
    <w:p w14:paraId="0224E994" w14:textId="77777777" w:rsidR="00D35003" w:rsidRDefault="00000000">
      <w:pPr>
        <w:pStyle w:val="Cmsor3"/>
      </w:pPr>
      <w:bookmarkStart w:id="13" w:name="section-6"/>
      <w:bookmarkEnd w:id="12"/>
      <w:r>
        <w:t>1996.04 – 2004.08</w:t>
      </w:r>
    </w:p>
    <w:p w14:paraId="5D217455" w14:textId="77777777" w:rsidR="00D35003" w:rsidRDefault="00000000">
      <w:pPr>
        <w:pStyle w:val="FirstParagraph"/>
      </w:pPr>
      <w:r>
        <w:rPr>
          <w:b/>
          <w:bCs/>
        </w:rPr>
        <w:t>MA diploma germanisztikából, kelet-európai történelemből és őstörténeti-régészetből („kitüntetéssel”)</w:t>
      </w:r>
    </w:p>
    <w:p w14:paraId="6778C91B" w14:textId="77777777" w:rsidR="00D35003" w:rsidRDefault="00000000">
      <w:pPr>
        <w:pStyle w:val="Szvegtrzs"/>
      </w:pPr>
      <w:r>
        <w:t>Szakdolgozat:</w:t>
      </w:r>
      <w:r>
        <w:br/>
        <w:t>„Bezeichnungen für Handelsgüter im Althochdeutschen (am Beispiel der Bewaffnung)”</w:t>
      </w:r>
      <w:r>
        <w:br/>
        <w:t>(Kereskedelmi áruk megnevezései az ófelnémetben – a fegyverzet példáján)</w:t>
      </w:r>
    </w:p>
    <w:p w14:paraId="1FC7F4B1" w14:textId="77777777" w:rsidR="00D35003" w:rsidRDefault="00000000">
      <w:pPr>
        <w:pStyle w:val="Szvegtrzs"/>
      </w:pPr>
      <w:r>
        <w:t>Justus Liebig Egyetem, Gießen, Németország</w:t>
      </w:r>
      <w:r>
        <w:br/>
        <w:t>Philipps Egyetem, Marburg, Németország</w:t>
      </w:r>
    </w:p>
    <w:p w14:paraId="5502E2A5" w14:textId="77777777" w:rsidR="00D35003" w:rsidRDefault="00000000">
      <w:pPr>
        <w:pStyle w:val="Cmsor3"/>
      </w:pPr>
      <w:bookmarkStart w:id="14" w:name="section-7"/>
      <w:bookmarkEnd w:id="13"/>
      <w:r>
        <w:t>1988.09 – 1992.06</w:t>
      </w:r>
    </w:p>
    <w:p w14:paraId="6ABDC48E" w14:textId="77777777" w:rsidR="00D35003" w:rsidRDefault="00000000">
      <w:pPr>
        <w:pStyle w:val="FirstParagraph"/>
      </w:pPr>
      <w:r>
        <w:rPr>
          <w:b/>
          <w:bCs/>
        </w:rPr>
        <w:t>Érettségi (Abitur eredmény: 2,0)</w:t>
      </w:r>
      <w:r>
        <w:br/>
        <w:t>Földes Ferenc Gimnázium, Miskolc, Magyarország</w:t>
      </w:r>
    </w:p>
    <w:p w14:paraId="0D2A7C04" w14:textId="77777777" w:rsidR="00D35003" w:rsidRDefault="00000000">
      <w:r>
        <w:pict w14:anchorId="641C1CB3">
          <v:rect id="_x0000_i1075" style="width:0;height:1.5pt" o:hralign="center" o:hrstd="t" o:hr="t"/>
        </w:pict>
      </w:r>
    </w:p>
    <w:p w14:paraId="31E465AB" w14:textId="77777777" w:rsidR="00D35003" w:rsidRDefault="00000000">
      <w:pPr>
        <w:pStyle w:val="Cmsor1"/>
      </w:pPr>
      <w:bookmarkStart w:id="15" w:name="nyelvismeret"/>
      <w:bookmarkEnd w:id="9"/>
      <w:bookmarkEnd w:id="14"/>
      <w:r>
        <w:t>Nyelvismeret</w:t>
      </w:r>
    </w:p>
    <w:p w14:paraId="221D1E26" w14:textId="77777777" w:rsidR="00D35003" w:rsidRDefault="00000000">
      <w:pPr>
        <w:pStyle w:val="FirstParagraph"/>
      </w:pPr>
      <w:r>
        <w:t>Anyanyelv: magyar</w:t>
      </w:r>
    </w:p>
    <w:tbl>
      <w:tblPr>
        <w:tblStyle w:val="Table"/>
        <w:tblW w:w="5000" w:type="pct"/>
        <w:tblLayout w:type="fixed"/>
        <w:tblLook w:val="0020" w:firstRow="1" w:lastRow="0" w:firstColumn="0" w:lastColumn="0" w:noHBand="0" w:noVBand="0"/>
      </w:tblPr>
      <w:tblGrid>
        <w:gridCol w:w="1603"/>
        <w:gridCol w:w="1603"/>
        <w:gridCol w:w="1604"/>
        <w:gridCol w:w="1604"/>
        <w:gridCol w:w="1604"/>
        <w:gridCol w:w="1604"/>
      </w:tblGrid>
      <w:tr w:rsidR="00D35003" w14:paraId="641E1BBC" w14:textId="77777777" w:rsidTr="00D35003">
        <w:trPr>
          <w:cnfStyle w:val="100000000000" w:firstRow="1" w:lastRow="0" w:firstColumn="0" w:lastColumn="0" w:oddVBand="0" w:evenVBand="0" w:oddHBand="0" w:evenHBand="0" w:firstRowFirstColumn="0" w:firstRowLastColumn="0" w:lastRowFirstColumn="0" w:lastRowLastColumn="0"/>
          <w:tblHeader/>
        </w:trPr>
        <w:tc>
          <w:tcPr>
            <w:tcW w:w="1320" w:type="dxa"/>
          </w:tcPr>
          <w:p w14:paraId="521A6727" w14:textId="77777777" w:rsidR="00D35003" w:rsidRDefault="00000000">
            <w:pPr>
              <w:pStyle w:val="Compact"/>
            </w:pPr>
            <w:r>
              <w:t>Nyelv</w:t>
            </w:r>
          </w:p>
        </w:tc>
        <w:tc>
          <w:tcPr>
            <w:tcW w:w="1320" w:type="dxa"/>
          </w:tcPr>
          <w:p w14:paraId="59F42AB8" w14:textId="77777777" w:rsidR="00D35003" w:rsidRDefault="00000000">
            <w:pPr>
              <w:pStyle w:val="Compact"/>
            </w:pPr>
            <w:r>
              <w:t>Hallás utáni értés</w:t>
            </w:r>
          </w:p>
        </w:tc>
        <w:tc>
          <w:tcPr>
            <w:tcW w:w="1320" w:type="dxa"/>
          </w:tcPr>
          <w:p w14:paraId="0717AFBC" w14:textId="77777777" w:rsidR="00D35003" w:rsidRDefault="00000000">
            <w:pPr>
              <w:pStyle w:val="Compact"/>
            </w:pPr>
            <w:r>
              <w:t>Olvasás</w:t>
            </w:r>
          </w:p>
        </w:tc>
        <w:tc>
          <w:tcPr>
            <w:tcW w:w="1320" w:type="dxa"/>
          </w:tcPr>
          <w:p w14:paraId="32BD7F70" w14:textId="77777777" w:rsidR="00D35003" w:rsidRDefault="00000000">
            <w:pPr>
              <w:pStyle w:val="Compact"/>
            </w:pPr>
            <w:r>
              <w:t>Társalgás</w:t>
            </w:r>
          </w:p>
        </w:tc>
        <w:tc>
          <w:tcPr>
            <w:tcW w:w="1320" w:type="dxa"/>
          </w:tcPr>
          <w:p w14:paraId="2ACEB1BF" w14:textId="77777777" w:rsidR="00D35003" w:rsidRDefault="00000000">
            <w:pPr>
              <w:pStyle w:val="Compact"/>
            </w:pPr>
            <w:r>
              <w:t>Folyamatos beszéd</w:t>
            </w:r>
          </w:p>
        </w:tc>
        <w:tc>
          <w:tcPr>
            <w:tcW w:w="1320" w:type="dxa"/>
          </w:tcPr>
          <w:p w14:paraId="5685BFDB" w14:textId="77777777" w:rsidR="00D35003" w:rsidRDefault="00000000">
            <w:pPr>
              <w:pStyle w:val="Compact"/>
            </w:pPr>
            <w:r>
              <w:t>Írás</w:t>
            </w:r>
          </w:p>
        </w:tc>
      </w:tr>
      <w:tr w:rsidR="00D35003" w14:paraId="175FE975" w14:textId="77777777">
        <w:tc>
          <w:tcPr>
            <w:tcW w:w="1320" w:type="dxa"/>
          </w:tcPr>
          <w:p w14:paraId="721AD9B4" w14:textId="77777777" w:rsidR="00D35003" w:rsidRDefault="00000000">
            <w:pPr>
              <w:pStyle w:val="Compact"/>
            </w:pPr>
            <w:r>
              <w:t>Német</w:t>
            </w:r>
          </w:p>
        </w:tc>
        <w:tc>
          <w:tcPr>
            <w:tcW w:w="1320" w:type="dxa"/>
          </w:tcPr>
          <w:p w14:paraId="0B1EC980" w14:textId="77777777" w:rsidR="00D35003" w:rsidRDefault="00000000">
            <w:pPr>
              <w:pStyle w:val="Compact"/>
            </w:pPr>
            <w:r>
              <w:t>C2</w:t>
            </w:r>
          </w:p>
        </w:tc>
        <w:tc>
          <w:tcPr>
            <w:tcW w:w="1320" w:type="dxa"/>
          </w:tcPr>
          <w:p w14:paraId="3724F7C3" w14:textId="77777777" w:rsidR="00D35003" w:rsidRDefault="00000000">
            <w:pPr>
              <w:pStyle w:val="Compact"/>
            </w:pPr>
            <w:r>
              <w:t>C2</w:t>
            </w:r>
          </w:p>
        </w:tc>
        <w:tc>
          <w:tcPr>
            <w:tcW w:w="1320" w:type="dxa"/>
          </w:tcPr>
          <w:p w14:paraId="2041B987" w14:textId="77777777" w:rsidR="00D35003" w:rsidRDefault="00000000">
            <w:pPr>
              <w:pStyle w:val="Compact"/>
            </w:pPr>
            <w:r>
              <w:t>C2</w:t>
            </w:r>
          </w:p>
        </w:tc>
        <w:tc>
          <w:tcPr>
            <w:tcW w:w="1320" w:type="dxa"/>
          </w:tcPr>
          <w:p w14:paraId="147720AD" w14:textId="77777777" w:rsidR="00D35003" w:rsidRDefault="00000000">
            <w:pPr>
              <w:pStyle w:val="Compact"/>
            </w:pPr>
            <w:r>
              <w:t>C2</w:t>
            </w:r>
          </w:p>
        </w:tc>
        <w:tc>
          <w:tcPr>
            <w:tcW w:w="1320" w:type="dxa"/>
          </w:tcPr>
          <w:p w14:paraId="392D3BE7" w14:textId="77777777" w:rsidR="00D35003" w:rsidRDefault="00000000">
            <w:pPr>
              <w:pStyle w:val="Compact"/>
            </w:pPr>
            <w:r>
              <w:t>C2</w:t>
            </w:r>
          </w:p>
        </w:tc>
      </w:tr>
      <w:tr w:rsidR="00D35003" w14:paraId="4C7EB471" w14:textId="77777777">
        <w:tc>
          <w:tcPr>
            <w:tcW w:w="1320" w:type="dxa"/>
          </w:tcPr>
          <w:p w14:paraId="558BED7E" w14:textId="77777777" w:rsidR="00D35003" w:rsidRDefault="00000000">
            <w:pPr>
              <w:pStyle w:val="Compact"/>
            </w:pPr>
            <w:r>
              <w:t>Angol</w:t>
            </w:r>
          </w:p>
        </w:tc>
        <w:tc>
          <w:tcPr>
            <w:tcW w:w="1320" w:type="dxa"/>
          </w:tcPr>
          <w:p w14:paraId="7422D941" w14:textId="77777777" w:rsidR="00D35003" w:rsidRDefault="00000000">
            <w:pPr>
              <w:pStyle w:val="Compact"/>
            </w:pPr>
            <w:r>
              <w:t>C1</w:t>
            </w:r>
          </w:p>
        </w:tc>
        <w:tc>
          <w:tcPr>
            <w:tcW w:w="1320" w:type="dxa"/>
          </w:tcPr>
          <w:p w14:paraId="77F594B0" w14:textId="77777777" w:rsidR="00D35003" w:rsidRDefault="00000000">
            <w:pPr>
              <w:pStyle w:val="Compact"/>
            </w:pPr>
            <w:r>
              <w:t>C1</w:t>
            </w:r>
          </w:p>
        </w:tc>
        <w:tc>
          <w:tcPr>
            <w:tcW w:w="1320" w:type="dxa"/>
          </w:tcPr>
          <w:p w14:paraId="23560A5E" w14:textId="77777777" w:rsidR="00D35003" w:rsidRDefault="00000000">
            <w:pPr>
              <w:pStyle w:val="Compact"/>
            </w:pPr>
            <w:r>
              <w:t>B2–C1</w:t>
            </w:r>
          </w:p>
        </w:tc>
        <w:tc>
          <w:tcPr>
            <w:tcW w:w="1320" w:type="dxa"/>
          </w:tcPr>
          <w:p w14:paraId="36D87750" w14:textId="77777777" w:rsidR="00D35003" w:rsidRDefault="00000000">
            <w:pPr>
              <w:pStyle w:val="Compact"/>
            </w:pPr>
            <w:r>
              <w:t>B2–C1</w:t>
            </w:r>
          </w:p>
        </w:tc>
        <w:tc>
          <w:tcPr>
            <w:tcW w:w="1320" w:type="dxa"/>
          </w:tcPr>
          <w:p w14:paraId="296616A0" w14:textId="77777777" w:rsidR="00D35003" w:rsidRDefault="00000000">
            <w:pPr>
              <w:pStyle w:val="Compact"/>
            </w:pPr>
            <w:r>
              <w:t>B2–C1</w:t>
            </w:r>
          </w:p>
        </w:tc>
      </w:tr>
      <w:tr w:rsidR="00D35003" w14:paraId="35C8E5DB" w14:textId="77777777">
        <w:tc>
          <w:tcPr>
            <w:tcW w:w="1320" w:type="dxa"/>
          </w:tcPr>
          <w:p w14:paraId="33DD355C" w14:textId="77777777" w:rsidR="00D35003" w:rsidRDefault="00000000">
            <w:pPr>
              <w:pStyle w:val="Compact"/>
            </w:pPr>
            <w:r>
              <w:t>Orosz</w:t>
            </w:r>
          </w:p>
        </w:tc>
        <w:tc>
          <w:tcPr>
            <w:tcW w:w="1320" w:type="dxa"/>
          </w:tcPr>
          <w:p w14:paraId="4854C9E3" w14:textId="77777777" w:rsidR="00D35003" w:rsidRDefault="00000000">
            <w:pPr>
              <w:pStyle w:val="Compact"/>
            </w:pPr>
            <w:r>
              <w:t>A2</w:t>
            </w:r>
          </w:p>
        </w:tc>
        <w:tc>
          <w:tcPr>
            <w:tcW w:w="1320" w:type="dxa"/>
          </w:tcPr>
          <w:p w14:paraId="77D1DD88" w14:textId="77777777" w:rsidR="00D35003" w:rsidRDefault="00000000">
            <w:pPr>
              <w:pStyle w:val="Compact"/>
            </w:pPr>
            <w:r>
              <w:t>A2</w:t>
            </w:r>
          </w:p>
        </w:tc>
        <w:tc>
          <w:tcPr>
            <w:tcW w:w="1320" w:type="dxa"/>
          </w:tcPr>
          <w:p w14:paraId="492CA2F7" w14:textId="77777777" w:rsidR="00D35003" w:rsidRDefault="00000000">
            <w:pPr>
              <w:pStyle w:val="Compact"/>
            </w:pPr>
            <w:r>
              <w:t>A2</w:t>
            </w:r>
          </w:p>
        </w:tc>
        <w:tc>
          <w:tcPr>
            <w:tcW w:w="1320" w:type="dxa"/>
          </w:tcPr>
          <w:p w14:paraId="5074C19C" w14:textId="77777777" w:rsidR="00D35003" w:rsidRDefault="00000000">
            <w:pPr>
              <w:pStyle w:val="Compact"/>
            </w:pPr>
            <w:r>
              <w:t>A2</w:t>
            </w:r>
          </w:p>
        </w:tc>
        <w:tc>
          <w:tcPr>
            <w:tcW w:w="1320" w:type="dxa"/>
          </w:tcPr>
          <w:p w14:paraId="2A345C62" w14:textId="77777777" w:rsidR="00D35003" w:rsidRDefault="00000000">
            <w:pPr>
              <w:pStyle w:val="Compact"/>
            </w:pPr>
            <w:r>
              <w:t>A2</w:t>
            </w:r>
          </w:p>
        </w:tc>
      </w:tr>
    </w:tbl>
    <w:p w14:paraId="7726DC9F" w14:textId="77777777" w:rsidR="00D35003" w:rsidRDefault="00000000">
      <w:pPr>
        <w:pStyle w:val="Szvegtrzs"/>
      </w:pPr>
      <w:r>
        <w:t>Latin nyelvvizsga</w:t>
      </w:r>
    </w:p>
    <w:p w14:paraId="28EAA657" w14:textId="77777777" w:rsidR="00D35003" w:rsidRDefault="00000000">
      <w:r>
        <w:pict w14:anchorId="2585ED53">
          <v:rect id="_x0000_i1076" style="width:0;height:1.5pt" o:hralign="center" o:hrstd="t" o:hr="t"/>
        </w:pict>
      </w:r>
    </w:p>
    <w:p w14:paraId="52C42DE9" w14:textId="77777777" w:rsidR="00D35003" w:rsidRDefault="00000000">
      <w:pPr>
        <w:pStyle w:val="Cmsor1"/>
      </w:pPr>
      <w:bookmarkStart w:id="16" w:name="publikációk"/>
      <w:bookmarkEnd w:id="15"/>
      <w:r>
        <w:t>Publikációk</w:t>
      </w:r>
    </w:p>
    <w:p w14:paraId="4B222A39" w14:textId="77777777" w:rsidR="00D35003" w:rsidRDefault="00000000">
      <w:pPr>
        <w:pStyle w:val="FirstParagraph"/>
      </w:pPr>
      <w:r>
        <w:t xml:space="preserve">Angelika O’Sullivan, </w:t>
      </w:r>
      <w:r>
        <w:rPr>
          <w:i/>
          <w:iCs/>
        </w:rPr>
        <w:t>Waffenbezeichnungen in althochdeutschen Glossen: Sprach- und kulturhistorische Analysen und Wörterbuch</w:t>
      </w:r>
      <w:r>
        <w:t>. Lingua Historica Germanica 5. Berlin 2013.</w:t>
      </w:r>
    </w:p>
    <w:p w14:paraId="78BA99BB" w14:textId="77777777" w:rsidR="00D35003" w:rsidRDefault="00000000">
      <w:pPr>
        <w:pStyle w:val="Szvegtrzs"/>
      </w:pPr>
      <w:r>
        <w:t xml:space="preserve">Angelika O’Sullivan, </w:t>
      </w:r>
      <w:r>
        <w:rPr>
          <w:i/>
          <w:iCs/>
        </w:rPr>
        <w:t>Althochdeutsche Gerätebezeichnungen</w:t>
      </w:r>
      <w:r>
        <w:t xml:space="preserve">, in: </w:t>
      </w:r>
      <w:r>
        <w:rPr>
          <w:i/>
          <w:iCs/>
        </w:rPr>
        <w:t>Jahrbuch für Germanistische Sprachgeschichte</w:t>
      </w:r>
      <w:r>
        <w:t>. Historical Semantics. Szerk.: Hans Ulrich Schmid / Arne Ziegler. 2. kötet. Berlin / Boston 2011. 239–252.</w:t>
      </w:r>
    </w:p>
    <w:p w14:paraId="29A890A6" w14:textId="77777777" w:rsidR="00D35003" w:rsidRDefault="00000000">
      <w:pPr>
        <w:pStyle w:val="Szvegtrzs"/>
      </w:pPr>
      <w:r>
        <w:rPr>
          <w:i/>
          <w:iCs/>
        </w:rPr>
        <w:lastRenderedPageBreak/>
        <w:t>Letzte Tage: die Łódzer Getto-Chronik Juni/Juli 1944.</w:t>
      </w:r>
      <w:r>
        <w:t xml:space="preserve"> Szerk.: Sascha Feuchert, Erwin Leibfried, Jörg Riecke, Julian Baranowski és Krystyna Radziszewska. Wallstein, Göttingen 2004.</w:t>
      </w:r>
    </w:p>
    <w:p w14:paraId="42C1F191" w14:textId="77777777" w:rsidR="00D35003" w:rsidRDefault="00000000">
      <w:r>
        <w:pict w14:anchorId="59C0A554">
          <v:rect id="_x0000_i1078" style="width:0;height:1.5pt" o:hralign="center" o:hrstd="t" o:hr="t"/>
        </w:pict>
      </w:r>
    </w:p>
    <w:p w14:paraId="255D2989" w14:textId="77777777" w:rsidR="00D35003" w:rsidRDefault="00000000">
      <w:pPr>
        <w:pStyle w:val="Cmsor1"/>
      </w:pPr>
      <w:bookmarkStart w:id="17" w:name="tudományos-együttműködések"/>
      <w:bookmarkEnd w:id="16"/>
      <w:r>
        <w:t>Tudományos együttműködések</w:t>
      </w:r>
    </w:p>
    <w:p w14:paraId="020F28CB" w14:textId="77777777" w:rsidR="00D35003" w:rsidRDefault="00000000">
      <w:pPr>
        <w:pStyle w:val="Cmsor3"/>
      </w:pPr>
      <w:bookmarkStart w:id="18" w:name="Xec54f082bf5e34502f4ccf32cebe651f7d08c87"/>
      <w:r>
        <w:t>Tudományos segédmunkatárs (2003.02 – 2004.08)</w:t>
      </w:r>
    </w:p>
    <w:p w14:paraId="1A9C93D1" w14:textId="77777777" w:rsidR="00D35003" w:rsidRDefault="00000000">
      <w:pPr>
        <w:pStyle w:val="FirstParagraph"/>
      </w:pPr>
      <w:r>
        <w:t>DFG projekt / Łódźi gettókrónika</w:t>
      </w:r>
      <w:r>
        <w:br/>
        <w:t>Justus Liebig Egyetem, Gießen, Németország</w:t>
      </w:r>
    </w:p>
    <w:p w14:paraId="03DF88E1" w14:textId="77777777" w:rsidR="00D35003" w:rsidRDefault="00000000">
      <w:r>
        <w:pict w14:anchorId="4E936F4A">
          <v:rect id="_x0000_i1079" style="width:0;height:1.5pt" o:hralign="center" o:hrstd="t" o:hr="t"/>
        </w:pict>
      </w:r>
    </w:p>
    <w:p w14:paraId="3192E2F3" w14:textId="77777777" w:rsidR="00D35003" w:rsidRDefault="00000000">
      <w:pPr>
        <w:pStyle w:val="Cmsor1"/>
      </w:pPr>
      <w:bookmarkStart w:id="19" w:name="konferenciák"/>
      <w:bookmarkEnd w:id="17"/>
      <w:bookmarkEnd w:id="18"/>
      <w:r>
        <w:t>Konferenciák</w:t>
      </w:r>
    </w:p>
    <w:p w14:paraId="6B195B7E" w14:textId="77777777" w:rsidR="00D35003" w:rsidRDefault="00000000">
      <w:pPr>
        <w:pStyle w:val="FirstParagraph"/>
      </w:pPr>
      <w:r>
        <w:rPr>
          <w:b/>
          <w:bCs/>
        </w:rPr>
        <w:t>Workshop: „Old High German in the 21st Century”</w:t>
      </w:r>
      <w:r>
        <w:br/>
        <w:t>(„Werkstatt: Althochdeutsch im 21. Jahrhundert”, 2008. május 30–31.)</w:t>
      </w:r>
    </w:p>
    <w:p w14:paraId="46D7DB19" w14:textId="77777777" w:rsidR="00D35003" w:rsidRDefault="00000000">
      <w:pPr>
        <w:pStyle w:val="Szvegtrzs"/>
      </w:pPr>
      <w:r>
        <w:t>„Weapon and implement designations in Old High German”</w:t>
      </w:r>
      <w:r>
        <w:br/>
        <w:t>Német Nyelvészeti Tanszék, Zürichi Egyetem</w:t>
      </w:r>
      <w:r>
        <w:br/>
        <w:t>Zürich, Svájc</w:t>
      </w:r>
    </w:p>
    <w:p w14:paraId="61FD1E54" w14:textId="77777777" w:rsidR="00D35003" w:rsidRDefault="00000000">
      <w:r>
        <w:pict w14:anchorId="092159AE">
          <v:rect id="_x0000_i1080" style="width:0;height:1.5pt" o:hralign="center" o:hrstd="t" o:hr="t"/>
        </w:pict>
      </w:r>
    </w:p>
    <w:p w14:paraId="46816AF6" w14:textId="77777777" w:rsidR="00D35003" w:rsidRDefault="00000000">
      <w:pPr>
        <w:pStyle w:val="Cmsor1"/>
      </w:pPr>
      <w:bookmarkStart w:id="20" w:name="szerkesztőségi-gyakorlatok"/>
      <w:bookmarkEnd w:id="19"/>
      <w:r>
        <w:t>Szerkesztőségi gyakorlatok</w:t>
      </w:r>
    </w:p>
    <w:p w14:paraId="6DF12F2A" w14:textId="77777777" w:rsidR="00D35003" w:rsidRDefault="00000000">
      <w:pPr>
        <w:pStyle w:val="Cmsor3"/>
      </w:pPr>
      <w:bookmarkStart w:id="21" w:name="gyakornok-2004.02-2004.03"/>
      <w:r>
        <w:t>Gyakornok (2004.02 – 2004.03)</w:t>
      </w:r>
    </w:p>
    <w:p w14:paraId="58AB4941" w14:textId="77777777" w:rsidR="00D35003" w:rsidRDefault="00000000">
      <w:pPr>
        <w:pStyle w:val="FirstParagraph"/>
      </w:pPr>
      <w:r>
        <w:t>Fordítás oroszról, szerkesztés, katalógusok tördelése</w:t>
      </w:r>
      <w:r>
        <w:br/>
        <w:t>„Eurasia Antiqua” régészeti folyóirat</w:t>
      </w:r>
      <w:r>
        <w:br/>
        <w:t>Német Régészeti Intézet Eurázsia Osztálya, Berlin, Németország</w:t>
      </w:r>
    </w:p>
    <w:p w14:paraId="3E262B24" w14:textId="77777777" w:rsidR="00D35003" w:rsidRDefault="00000000">
      <w:pPr>
        <w:pStyle w:val="Cmsor3"/>
      </w:pPr>
      <w:bookmarkStart w:id="22" w:name="gyakornok-2003.04-2003.06"/>
      <w:bookmarkEnd w:id="21"/>
      <w:r>
        <w:t>Gyakornok (2003.04 – 2003.06)</w:t>
      </w:r>
    </w:p>
    <w:p w14:paraId="5951C677" w14:textId="77777777" w:rsidR="00D35003" w:rsidRDefault="00000000">
      <w:pPr>
        <w:pStyle w:val="FirstParagraph"/>
      </w:pPr>
      <w:r>
        <w:t>Fordítás, szövegtördelés Photoshop segítségével, kutatás könyvtári adatbázisokban</w:t>
      </w:r>
      <w:r>
        <w:br/>
        <w:t>„Germania” régészeti folyóirat</w:t>
      </w:r>
      <w:r>
        <w:br/>
        <w:t>A Régészeti Intézet Római–Germanikus Bizottsága, Frankfurt am Main, Németország</w:t>
      </w:r>
    </w:p>
    <w:p w14:paraId="31379A86" w14:textId="77777777" w:rsidR="00D35003" w:rsidRDefault="00000000">
      <w:r>
        <w:pict w14:anchorId="5F7A1BFC">
          <v:rect id="_x0000_i1081" style="width:0;height:1.5pt" o:hralign="center" o:hrstd="t" o:hr="t"/>
        </w:pict>
      </w:r>
    </w:p>
    <w:p w14:paraId="7BDE7396" w14:textId="77777777" w:rsidR="00D35003" w:rsidRDefault="00000000">
      <w:pPr>
        <w:pStyle w:val="Cmsor1"/>
      </w:pPr>
      <w:bookmarkStart w:id="23" w:name="X4fe27bc0be5fb1a6986b16d9c1927c431b9d937"/>
      <w:bookmarkEnd w:id="20"/>
      <w:bookmarkEnd w:id="22"/>
      <w:r>
        <w:lastRenderedPageBreak/>
        <w:t>Fordítási és szerkesztői munkák (válogatás)</w:t>
      </w:r>
    </w:p>
    <w:p w14:paraId="20054D89" w14:textId="77777777" w:rsidR="00D35003" w:rsidRDefault="00000000">
      <w:pPr>
        <w:pStyle w:val="Cmsor2"/>
      </w:pPr>
      <w:bookmarkStart w:id="24" w:name="X9ec50bb26c59ba61a85a6d8e94723d6813b835d"/>
      <w:r>
        <w:t>Römisch-Germanisches Zentralmuseum, Mainz, Németország</w:t>
      </w:r>
    </w:p>
    <w:p w14:paraId="067C46FB" w14:textId="77777777" w:rsidR="00D35003" w:rsidRDefault="00000000">
      <w:pPr>
        <w:pStyle w:val="Cmsor3"/>
      </w:pPr>
      <w:bookmarkStart w:id="25" w:name="section-8"/>
      <w:r>
        <w:t>2013</w:t>
      </w:r>
    </w:p>
    <w:p w14:paraId="68BBC63A" w14:textId="77777777" w:rsidR="00D35003" w:rsidRDefault="00000000">
      <w:pPr>
        <w:pStyle w:val="FirstParagraph"/>
      </w:pPr>
      <w:r>
        <w:t xml:space="preserve">Béla Miklós Szőke, </w:t>
      </w:r>
      <w:r>
        <w:rPr>
          <w:i/>
          <w:iCs/>
        </w:rPr>
        <w:t>Pannonien zur Karolingerzeit</w:t>
      </w:r>
      <w:r>
        <w:t>. Monographien des RGZM, 145. kötet, Heidelberg 2022.</w:t>
      </w:r>
    </w:p>
    <w:p w14:paraId="06B07E02" w14:textId="77777777" w:rsidR="00D35003" w:rsidRDefault="00000000">
      <w:pPr>
        <w:pStyle w:val="Cmsor3"/>
      </w:pPr>
      <w:bookmarkStart w:id="26" w:name="section-9"/>
      <w:bookmarkEnd w:id="25"/>
      <w:r>
        <w:t>2009</w:t>
      </w:r>
    </w:p>
    <w:p w14:paraId="3BDECB86" w14:textId="77777777" w:rsidR="00D35003" w:rsidRDefault="00000000">
      <w:pPr>
        <w:pStyle w:val="FirstParagraph"/>
      </w:pPr>
      <w:r>
        <w:t xml:space="preserve">Péter Langó, „Die Bestimmung der Landesgrenzen” – a 10. századi magyar fejedelemség nyugati határának kérdése régészeti leletek tükrében. </w:t>
      </w:r>
      <w:r>
        <w:rPr>
          <w:i/>
          <w:iCs/>
        </w:rPr>
        <w:t>Archäologisches Korrespondenzblatt</w:t>
      </w:r>
      <w:r>
        <w:t xml:space="preserve"> 40 (2010), 579–597.</w:t>
      </w:r>
    </w:p>
    <w:p w14:paraId="6D32A161" w14:textId="77777777" w:rsidR="00D35003" w:rsidRDefault="00000000">
      <w:pPr>
        <w:pStyle w:val="Cmsor3"/>
      </w:pPr>
      <w:bookmarkStart w:id="27" w:name="section-10"/>
      <w:bookmarkEnd w:id="26"/>
      <w:r>
        <w:t>2006</w:t>
      </w:r>
    </w:p>
    <w:p w14:paraId="4A65EDF0" w14:textId="77777777" w:rsidR="00D35003" w:rsidRDefault="00000000">
      <w:pPr>
        <w:pStyle w:val="FirstParagraph"/>
      </w:pPr>
      <w:r>
        <w:t xml:space="preserve">Aleksandr I. Ajbabin, </w:t>
      </w:r>
      <w:r>
        <w:rPr>
          <w:i/>
          <w:iCs/>
        </w:rPr>
        <w:t>Archäologie und Geschichte der Krim in byzantinischer Zeit</w:t>
      </w:r>
      <w:r>
        <w:t>. RGZM Monográfiák / LEIZA Monográfiák 98. Mainz 2012.</w:t>
      </w:r>
    </w:p>
    <w:p w14:paraId="4365F903" w14:textId="77777777" w:rsidR="00D35003" w:rsidRDefault="00000000">
      <w:pPr>
        <w:pStyle w:val="Cmsor2"/>
      </w:pPr>
      <w:bookmarkStart w:id="28" w:name="X39b8d543875c661ddf6c8d3857f9dc22e75f005"/>
      <w:bookmarkEnd w:id="24"/>
      <w:bookmarkEnd w:id="27"/>
      <w:r>
        <w:t>Magyar Tudományos Akadémia Régészeti Intézete, Budapest</w:t>
      </w:r>
    </w:p>
    <w:p w14:paraId="3A0EC65A" w14:textId="77777777" w:rsidR="00D35003" w:rsidRDefault="00000000">
      <w:pPr>
        <w:pStyle w:val="Cmsor3"/>
      </w:pPr>
      <w:bookmarkStart w:id="29" w:name="section-11"/>
      <w:r>
        <w:t>2010</w:t>
      </w:r>
    </w:p>
    <w:p w14:paraId="63DC3180" w14:textId="77777777" w:rsidR="00D35003" w:rsidRDefault="00000000">
      <w:pPr>
        <w:pStyle w:val="FirstParagraph"/>
      </w:pPr>
      <w:r>
        <w:t xml:space="preserve">Fábián Szilvia, A vonaldíszes kultúra zselizi periódusának települése Szécsény-Ültetésen. </w:t>
      </w:r>
      <w:r>
        <w:rPr>
          <w:i/>
          <w:iCs/>
        </w:rPr>
        <w:t>Antaeus</w:t>
      </w:r>
      <w:r>
        <w:t xml:space="preserve"> 31–32 (2010), 225–283.</w:t>
      </w:r>
    </w:p>
    <w:p w14:paraId="1163EE4B" w14:textId="77777777" w:rsidR="00D35003" w:rsidRDefault="00000000">
      <w:pPr>
        <w:pStyle w:val="Cmsor3"/>
      </w:pPr>
      <w:bookmarkStart w:id="30" w:name="section-12"/>
      <w:bookmarkEnd w:id="29"/>
      <w:r>
        <w:t>2008</w:t>
      </w:r>
    </w:p>
    <w:p w14:paraId="41B97136" w14:textId="77777777" w:rsidR="00D35003" w:rsidRDefault="00000000">
      <w:pPr>
        <w:pStyle w:val="FirstParagraph"/>
      </w:pPr>
      <w:r>
        <w:t xml:space="preserve">Béla Miklós Szőke, Az avar öv szerkezetének változásai. </w:t>
      </w:r>
      <w:r>
        <w:rPr>
          <w:i/>
          <w:iCs/>
        </w:rPr>
        <w:t>Antaeus</w:t>
      </w:r>
      <w:r>
        <w:t xml:space="preserve"> 29–30 (2008), 175–213.</w:t>
      </w:r>
    </w:p>
    <w:p w14:paraId="023906C7" w14:textId="77777777" w:rsidR="00D35003" w:rsidRDefault="00000000">
      <w:r>
        <w:pict w14:anchorId="448EE1A0">
          <v:rect id="_x0000_i1083" style="width:0;height:1.5pt" o:hralign="center" o:hrstd="t" o:hr="t"/>
        </w:pict>
      </w:r>
    </w:p>
    <w:p w14:paraId="60C5B1D2" w14:textId="77777777" w:rsidR="00D35003" w:rsidRDefault="00000000">
      <w:pPr>
        <w:pStyle w:val="Cmsor1"/>
      </w:pPr>
      <w:bookmarkStart w:id="31" w:name="tanfolyamok-és-képesítések"/>
      <w:bookmarkEnd w:id="23"/>
      <w:bookmarkEnd w:id="28"/>
      <w:bookmarkEnd w:id="30"/>
      <w:r>
        <w:t>Tanfolyamok és képesítések</w:t>
      </w:r>
    </w:p>
    <w:p w14:paraId="1B43A19B" w14:textId="77777777" w:rsidR="00D35003" w:rsidRDefault="00000000">
      <w:pPr>
        <w:pStyle w:val="Cmsor3"/>
      </w:pPr>
      <w:bookmarkStart w:id="32" w:name="képzések"/>
      <w:r>
        <w:t>Képzések</w:t>
      </w:r>
    </w:p>
    <w:p w14:paraId="0C9B7966" w14:textId="77777777" w:rsidR="00D35003" w:rsidRDefault="00000000">
      <w:pPr>
        <w:pStyle w:val="FirstParagraph"/>
      </w:pPr>
      <w:r>
        <w:t>MS Teams képzés (2020/2021)</w:t>
      </w:r>
      <w:r>
        <w:br/>
        <w:t>Sprache und Bildung GmbH, Wetzlar, Németország</w:t>
      </w:r>
    </w:p>
    <w:p w14:paraId="438CF979" w14:textId="77777777" w:rsidR="00D35003" w:rsidRDefault="00000000">
      <w:pPr>
        <w:pStyle w:val="Szvegtrzs"/>
      </w:pPr>
      <w:r>
        <w:t>Traumatizált menekültekkel való munka (2018)</w:t>
      </w:r>
      <w:r>
        <w:br/>
        <w:t>Eichenberg Intézet, Koblenz, Németország</w:t>
      </w:r>
    </w:p>
    <w:p w14:paraId="124B725F" w14:textId="77777777" w:rsidR="00D35003" w:rsidRDefault="00000000">
      <w:pPr>
        <w:pStyle w:val="Cmsor3"/>
      </w:pPr>
      <w:bookmarkStart w:id="33" w:name="képesítések"/>
      <w:bookmarkEnd w:id="32"/>
      <w:r>
        <w:t>Képesítések</w:t>
      </w:r>
    </w:p>
    <w:p w14:paraId="736F7110" w14:textId="77777777" w:rsidR="00D35003" w:rsidRDefault="00000000">
      <w:pPr>
        <w:pStyle w:val="FirstParagraph"/>
      </w:pPr>
      <w:r>
        <w:t>Kiegészítő képesítés orientációs kurzusok oktatására integrációs képzésekben (2022)</w:t>
      </w:r>
      <w:r>
        <w:br/>
        <w:t>IB West gGmbH für Bildung und soziale Dienste, Sprachinstitut Bielefeld</w:t>
      </w:r>
    </w:p>
    <w:p w14:paraId="155168C1" w14:textId="77777777" w:rsidR="00D35003" w:rsidRDefault="00000000">
      <w:pPr>
        <w:pStyle w:val="Szvegtrzs"/>
      </w:pPr>
      <w:r>
        <w:lastRenderedPageBreak/>
        <w:t>Kiegészítő képesítés szaknyelvi kurzusok oktatóinak (2022)</w:t>
      </w:r>
      <w:r>
        <w:br/>
        <w:t>telc gGmbH, Frankfurt am Main</w:t>
      </w:r>
    </w:p>
    <w:p w14:paraId="6F2C63FD" w14:textId="77777777" w:rsidR="00D35003" w:rsidRDefault="00000000">
      <w:pPr>
        <w:pStyle w:val="Szvegtrzs"/>
      </w:pPr>
      <w:r>
        <w:t>Kiegészítő képesítés alfabetizációs kurzusok oktatóinak (2018)</w:t>
      </w:r>
      <w:r>
        <w:br/>
        <w:t>Philipps Egyetem, Marburg, Németország</w:t>
      </w:r>
    </w:p>
    <w:p w14:paraId="1504E3BD" w14:textId="77777777" w:rsidR="00D35003" w:rsidRDefault="00000000">
      <w:pPr>
        <w:pStyle w:val="Szvegtrzs"/>
      </w:pPr>
      <w:r>
        <w:t>Képesítés B2/C1 szintű szakmai nyelvi kurzusok vezetésére a DeuFöV alapján (2018)</w:t>
      </w:r>
      <w:r>
        <w:br/>
        <w:t>Fresko e.V., Kassel, Németország</w:t>
      </w:r>
    </w:p>
    <w:p w14:paraId="77A182D4" w14:textId="77777777" w:rsidR="00D35003" w:rsidRDefault="00000000">
      <w:r>
        <w:pict w14:anchorId="387286D9">
          <v:rect id="_x0000_i1084" style="width:0;height:1.5pt" o:hralign="center" o:hrstd="t" o:hr="t"/>
        </w:pict>
      </w:r>
    </w:p>
    <w:p w14:paraId="0A24EF90" w14:textId="77777777" w:rsidR="00D35003" w:rsidRDefault="00000000">
      <w:pPr>
        <w:pStyle w:val="Cmsor1"/>
      </w:pPr>
      <w:bookmarkStart w:id="34" w:name="további-szakmai-munkák"/>
      <w:bookmarkEnd w:id="31"/>
      <w:bookmarkEnd w:id="33"/>
      <w:r>
        <w:t>További szakmai munkák</w:t>
      </w:r>
    </w:p>
    <w:p w14:paraId="46071432" w14:textId="77777777" w:rsidR="00D35003" w:rsidRDefault="00000000">
      <w:pPr>
        <w:pStyle w:val="Cmsor3"/>
      </w:pPr>
      <w:bookmarkStart w:id="35" w:name="section-13"/>
      <w:r>
        <w:t>2006</w:t>
      </w:r>
    </w:p>
    <w:p w14:paraId="189E9470" w14:textId="77777777" w:rsidR="00D35003" w:rsidRDefault="00000000">
      <w:pPr>
        <w:pStyle w:val="FirstParagraph"/>
      </w:pPr>
      <w:r>
        <w:t xml:space="preserve">Csanád Bálint, </w:t>
      </w:r>
      <w:r>
        <w:rPr>
          <w:i/>
          <w:iCs/>
        </w:rPr>
        <w:t>Der Schatz von Nagyszentmiklós: Archäologische Studien zur frühmittelalterlichen Metallgefässkunst des Orients, Byzanz’ und der Steppe</w:t>
      </w:r>
      <w:r>
        <w:t xml:space="preserve">. </w:t>
      </w:r>
      <w:r>
        <w:rPr>
          <w:i/>
          <w:iCs/>
        </w:rPr>
        <w:t>Varia Archaeologica Hungarica</w:t>
      </w:r>
      <w:r>
        <w:t xml:space="preserve"> 16b. Budapest 2010.</w:t>
      </w:r>
    </w:p>
    <w:p w14:paraId="16B1511A" w14:textId="77777777" w:rsidR="00D35003" w:rsidRDefault="00000000">
      <w:pPr>
        <w:pStyle w:val="Cmsor2"/>
      </w:pPr>
      <w:bookmarkStart w:id="36" w:name="móra-ferenc-múzeum-szeged-magyarország"/>
      <w:bookmarkEnd w:id="35"/>
      <w:r>
        <w:t>Móra Ferenc Múzeum, Szeged, Magyarország</w:t>
      </w:r>
    </w:p>
    <w:p w14:paraId="2B80FFB4" w14:textId="77777777" w:rsidR="00D35003" w:rsidRDefault="00000000">
      <w:pPr>
        <w:pStyle w:val="Cmsor3"/>
      </w:pPr>
      <w:bookmarkStart w:id="37" w:name="section-14"/>
      <w:r>
        <w:t>2006</w:t>
      </w:r>
    </w:p>
    <w:p w14:paraId="0EDE6B25" w14:textId="77777777" w:rsidR="00D35003" w:rsidRDefault="00000000">
      <w:pPr>
        <w:pStyle w:val="FirstParagraph"/>
      </w:pPr>
      <w:r>
        <w:t>Cs. Balogh – B. Kóbor – A. Korom – A. Türk, Zománcberakásos korongfibula (egyedi típus). Előzetes jelentés az M5 autópálya-projekt keretében végzett megelőző feltárásról (Kistelek, Gera-föld, M5, FO.:7, objektum 216)</w:t>
      </w:r>
    </w:p>
    <w:p w14:paraId="05C11A40" w14:textId="77777777" w:rsidR="00D35003" w:rsidRDefault="00000000">
      <w:pPr>
        <w:pStyle w:val="Cmsor2"/>
      </w:pPr>
      <w:bookmarkStart w:id="38" w:name="X51ed57f754241d3e401215c76836753e46674ec"/>
      <w:bookmarkEnd w:id="36"/>
      <w:bookmarkEnd w:id="37"/>
      <w:r>
        <w:t>Szabó Gábor – ELTE Régészettudományi Intézet, Budapest</w:t>
      </w:r>
    </w:p>
    <w:p w14:paraId="5C18B861" w14:textId="77777777" w:rsidR="00D35003" w:rsidRDefault="00000000">
      <w:pPr>
        <w:pStyle w:val="Cmsor3"/>
      </w:pPr>
      <w:bookmarkStart w:id="39" w:name="section-15"/>
      <w:r>
        <w:t>2019</w:t>
      </w:r>
    </w:p>
    <w:p w14:paraId="3B6644BE" w14:textId="77777777" w:rsidR="00D35003" w:rsidRDefault="00000000">
      <w:pPr>
        <w:pStyle w:val="FirstParagraph"/>
      </w:pPr>
      <w:r>
        <w:t xml:space="preserve">Szabó Gábor, Az arany lábszárvédő, a páncéllelet és a kardpár. Új narratívák a késő bronzkori harcoselit ideológiájáról három új magyarországi fegyverdepot-lelet alapján. In: Hansen, S. – Krause, R. (szerk.), </w:t>
      </w:r>
      <w:r>
        <w:rPr>
          <w:i/>
          <w:iCs/>
        </w:rPr>
        <w:t>Materialisation of Conflicts</w:t>
      </w:r>
      <w:r>
        <w:t>. UPA 346. Bonn 2019, 163–190.</w:t>
      </w:r>
    </w:p>
    <w:p w14:paraId="5D680F41" w14:textId="77777777" w:rsidR="00D35003" w:rsidRDefault="00000000">
      <w:pPr>
        <w:pStyle w:val="Szvegtrzs"/>
      </w:pPr>
      <w:r>
        <w:t xml:space="preserve">Szabó Gábor, A katonai fenyegetettség régészeti nyomai Kelet-Magyarország településein a késő bronzkor végén és a kora vaskorban (Ha B2–3 és Ha C1). In: Hansen, S. – Krause, R. (szerk.), </w:t>
      </w:r>
      <w:r>
        <w:rPr>
          <w:i/>
          <w:iCs/>
        </w:rPr>
        <w:t>Die Frühgeschichte von Krieg und Konflikt</w:t>
      </w:r>
      <w:r>
        <w:t>. Bonn 2022, 321–350.</w:t>
      </w:r>
      <w:bookmarkEnd w:id="34"/>
      <w:bookmarkEnd w:id="38"/>
      <w:bookmarkEnd w:id="39"/>
    </w:p>
    <w:sectPr w:rsidR="00D35003">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6ED8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82048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35003"/>
    <w:rsid w:val="00D35003"/>
    <w:rsid w:val="00DA5895"/>
    <w:rsid w:val="00EC0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E768A"/>
  <w15:docId w15:val="{E6F8757A-0E1D-4273-8BBB-D7A9AF6FE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link w:val="Cmsor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Cmsor2">
    <w:name w:val="heading 2"/>
    <w:basedOn w:val="Norml"/>
    <w:next w:val="Szvegtrzs"/>
    <w:link w:val="Cmsor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Cmsor3">
    <w:name w:val="heading 3"/>
    <w:basedOn w:val="Norml"/>
    <w:next w:val="Szvegtrzs"/>
    <w:link w:val="Cmsor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A10FD9"/>
    <w:rPr>
      <w:rFonts w:asciiTheme="majorHAnsi" w:eastAsiaTheme="majorEastAsia" w:hAnsiTheme="majorHAnsi" w:cstheme="majorBidi"/>
      <w:color w:val="0F4761" w:themeColor="accent1" w:themeShade="BF"/>
      <w:sz w:val="40"/>
      <w:szCs w:val="40"/>
    </w:rPr>
  </w:style>
  <w:style w:type="character" w:customStyle="1" w:styleId="Cmsor2Char">
    <w:name w:val="Címsor 2 Char"/>
    <w:basedOn w:val="Bekezdsalapbettpusa"/>
    <w:link w:val="Cmsor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Cmsor3Char">
    <w:name w:val="Címsor 3 Char"/>
    <w:basedOn w:val="Bekezdsalapbettpusa"/>
    <w:link w:val="Cmsor3"/>
    <w:uiPriority w:val="9"/>
    <w:semiHidden/>
    <w:rsid w:val="00A10FD9"/>
    <w:rPr>
      <w:rFonts w:eastAsiaTheme="majorEastAsia" w:cstheme="majorBidi"/>
      <w:color w:val="0F4761" w:themeColor="accent1" w:themeShade="BF"/>
      <w:sz w:val="28"/>
      <w:szCs w:val="28"/>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985</Words>
  <Characters>6798</Characters>
  <Application>Microsoft Office Word</Application>
  <DocSecurity>0</DocSecurity>
  <Lines>56</Lines>
  <Paragraphs>15</Paragraphs>
  <ScaleCrop>false</ScaleCrop>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ürk Attila</cp:lastModifiedBy>
  <cp:revision>2</cp:revision>
  <dcterms:created xsi:type="dcterms:W3CDTF">2026-07-01T07:54:00Z</dcterms:created>
  <dcterms:modified xsi:type="dcterms:W3CDTF">2026-07-01T07:58:00Z</dcterms:modified>
</cp:coreProperties>
</file>